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30A595" w14:textId="77777777" w:rsidR="00B238DF" w:rsidRPr="00557EE8" w:rsidRDefault="007D7C9B" w:rsidP="007F2358">
      <w:pPr>
        <w:pStyle w:val="Heading1"/>
        <w:numPr>
          <w:ilvl w:val="0"/>
          <w:numId w:val="0"/>
        </w:numPr>
        <w:tabs>
          <w:tab w:val="left" w:pos="8931"/>
        </w:tabs>
        <w:ind w:left="780" w:hanging="780"/>
        <w:rPr>
          <w:rFonts w:ascii="Times New Roman" w:hAnsi="Times New Roman"/>
          <w:sz w:val="36"/>
          <w:szCs w:val="22"/>
          <w:lang w:val="is-IS"/>
        </w:rPr>
      </w:pPr>
      <w:r w:rsidRPr="00557EE8">
        <w:rPr>
          <w:rFonts w:ascii="Times New Roman" w:hAnsi="Times New Roman"/>
          <w:sz w:val="36"/>
          <w:szCs w:val="22"/>
          <w:lang w:val="is-IS"/>
        </w:rPr>
        <w:t>Tilboðsblað</w:t>
      </w:r>
    </w:p>
    <w:p w14:paraId="484D1082" w14:textId="77777777" w:rsidR="00B238DF" w:rsidRPr="003640CF" w:rsidRDefault="00B238DF" w:rsidP="008F2AD1">
      <w:pPr>
        <w:pStyle w:val="RomanNumerals"/>
        <w:spacing w:after="240"/>
        <w:ind w:left="0" w:right="737" w:firstLine="0"/>
        <w:rPr>
          <w:color w:val="000000" w:themeColor="text1"/>
          <w:sz w:val="22"/>
          <w:szCs w:val="22"/>
          <w:lang w:val="is-IS"/>
        </w:rPr>
      </w:pPr>
      <w:r w:rsidRPr="003640CF">
        <w:rPr>
          <w:color w:val="000000" w:themeColor="text1"/>
          <w:sz w:val="22"/>
          <w:szCs w:val="22"/>
          <w:lang w:val="is-IS"/>
        </w:rPr>
        <w:t xml:space="preserve">Undirritaður </w:t>
      </w:r>
      <w:r w:rsidR="00A60C19" w:rsidRPr="003640CF">
        <w:rPr>
          <w:color w:val="000000" w:themeColor="text1"/>
          <w:sz w:val="22"/>
          <w:szCs w:val="22"/>
          <w:lang w:val="is-IS"/>
        </w:rPr>
        <w:t>gerir hér með tilboð í verkið:</w:t>
      </w:r>
    </w:p>
    <w:p w14:paraId="4F7F1ABA" w14:textId="654CBA79" w:rsidR="00B238DF" w:rsidRDefault="00223E4E" w:rsidP="00A8367C">
      <w:pPr>
        <w:autoSpaceDE w:val="0"/>
        <w:autoSpaceDN w:val="0"/>
        <w:adjustRightInd w:val="0"/>
        <w:spacing w:line="288" w:lineRule="auto"/>
        <w:jc w:val="center"/>
        <w:textAlignment w:val="center"/>
        <w:rPr>
          <w:color w:val="000000" w:themeColor="text1"/>
          <w:lang w:val="is-IS"/>
        </w:rPr>
      </w:pPr>
      <w:r w:rsidRPr="00557EE8">
        <w:rPr>
          <w:b/>
          <w:lang w:val="is-IS" w:eastAsia="en-GB"/>
        </w:rPr>
        <w:t>Álftanes</w:t>
      </w:r>
      <w:r w:rsidR="004441BF" w:rsidRPr="00557EE8">
        <w:rPr>
          <w:b/>
          <w:lang w:val="is-IS" w:eastAsia="en-GB"/>
        </w:rPr>
        <w:t xml:space="preserve"> – Gervigrasvöllur </w:t>
      </w:r>
      <w:r w:rsidR="00981049" w:rsidRPr="00557EE8">
        <w:rPr>
          <w:b/>
          <w:lang w:val="is-IS" w:eastAsia="en-GB"/>
        </w:rPr>
        <w:t xml:space="preserve">– </w:t>
      </w:r>
      <w:r w:rsidRPr="00557EE8">
        <w:rPr>
          <w:b/>
          <w:lang w:val="is-IS" w:eastAsia="en-GB"/>
        </w:rPr>
        <w:t>Endurnýjun vallarlýsingar</w:t>
      </w:r>
      <w:r w:rsidR="00A60C19" w:rsidRPr="00557EE8">
        <w:rPr>
          <w:b/>
          <w:sz w:val="36"/>
          <w:szCs w:val="22"/>
          <w:lang w:val="is-IS" w:eastAsia="en-GB"/>
        </w:rPr>
        <w:t xml:space="preserve"> </w:t>
      </w:r>
      <w:r w:rsidR="00A60C19" w:rsidRPr="003640CF">
        <w:rPr>
          <w:color w:val="000000" w:themeColor="text1"/>
          <w:sz w:val="22"/>
          <w:szCs w:val="22"/>
          <w:lang w:val="is-IS"/>
        </w:rPr>
        <w:br/>
      </w:r>
      <w:r w:rsidR="00A60C19" w:rsidRPr="003640CF">
        <w:rPr>
          <w:color w:val="000000" w:themeColor="text1"/>
          <w:lang w:val="is-IS"/>
        </w:rPr>
        <w:t>Tilboðið er gert samkvæmt útboðs- og</w:t>
      </w:r>
      <w:r w:rsidR="007D7C9B" w:rsidRPr="003640CF">
        <w:rPr>
          <w:color w:val="000000" w:themeColor="text1"/>
          <w:lang w:val="is-IS"/>
        </w:rPr>
        <w:t xml:space="preserve"> verklýsingum, dagsettum í </w:t>
      </w:r>
      <w:r w:rsidR="000A6FAD">
        <w:rPr>
          <w:color w:val="000000" w:themeColor="text1"/>
          <w:lang w:val="is-IS"/>
        </w:rPr>
        <w:t>júní</w:t>
      </w:r>
      <w:r w:rsidR="00981049" w:rsidRPr="003640CF">
        <w:rPr>
          <w:color w:val="000000" w:themeColor="text1"/>
          <w:lang w:val="is-IS"/>
        </w:rPr>
        <w:t xml:space="preserve"> 20</w:t>
      </w:r>
      <w:r w:rsidR="00E73A50">
        <w:rPr>
          <w:color w:val="000000" w:themeColor="text1"/>
          <w:lang w:val="is-IS"/>
        </w:rPr>
        <w:t>20</w:t>
      </w:r>
      <w:r w:rsidR="00A60C19" w:rsidRPr="003640CF">
        <w:rPr>
          <w:color w:val="000000" w:themeColor="text1"/>
          <w:lang w:val="is-IS"/>
        </w:rPr>
        <w:t xml:space="preserve"> ásamt tilheyrandi uppdráttum.</w:t>
      </w:r>
    </w:p>
    <w:p w14:paraId="5A3120B1" w14:textId="77777777" w:rsidR="003640CF" w:rsidRPr="003640CF" w:rsidRDefault="003640CF" w:rsidP="00A8367C">
      <w:pPr>
        <w:autoSpaceDE w:val="0"/>
        <w:autoSpaceDN w:val="0"/>
        <w:adjustRightInd w:val="0"/>
        <w:spacing w:line="288" w:lineRule="auto"/>
        <w:jc w:val="center"/>
        <w:textAlignment w:val="center"/>
        <w:rPr>
          <w:b/>
          <w:color w:val="FF0000"/>
          <w:sz w:val="36"/>
          <w:szCs w:val="22"/>
          <w:lang w:val="is-IS" w:eastAsia="en-GB"/>
        </w:rPr>
      </w:pPr>
    </w:p>
    <w:p w14:paraId="29C01F50" w14:textId="77777777" w:rsidR="00A60C19" w:rsidRPr="003640CF" w:rsidRDefault="007D7C9B" w:rsidP="00B238DF">
      <w:pPr>
        <w:tabs>
          <w:tab w:val="left" w:pos="8931"/>
        </w:tabs>
        <w:spacing w:before="120" w:after="120"/>
        <w:rPr>
          <w:lang w:val="is-IS"/>
        </w:rPr>
      </w:pPr>
      <w:r w:rsidRPr="003640CF">
        <w:rPr>
          <w:lang w:val="is-IS"/>
        </w:rPr>
        <w:t>Tilboðsupphæð með VSK:______________________________________________________</w:t>
      </w:r>
    </w:p>
    <w:p w14:paraId="4A7E00F3" w14:textId="77777777" w:rsidR="003640CF" w:rsidRDefault="003640CF" w:rsidP="00B238DF">
      <w:pPr>
        <w:tabs>
          <w:tab w:val="left" w:pos="8931"/>
        </w:tabs>
        <w:spacing w:before="120" w:after="120"/>
        <w:rPr>
          <w:lang w:val="is-IS"/>
        </w:rPr>
      </w:pPr>
    </w:p>
    <w:p w14:paraId="5EF74FA7" w14:textId="77777777" w:rsidR="00A60C19" w:rsidRPr="003640CF" w:rsidRDefault="00A60C19" w:rsidP="00B238DF">
      <w:pPr>
        <w:tabs>
          <w:tab w:val="left" w:pos="8931"/>
        </w:tabs>
        <w:spacing w:before="120" w:after="120"/>
        <w:rPr>
          <w:lang w:val="is-IS"/>
        </w:rPr>
      </w:pPr>
      <w:r w:rsidRPr="003640CF">
        <w:rPr>
          <w:lang w:val="is-IS"/>
        </w:rPr>
        <w:t>Eru frávik eða fyrirvara</w:t>
      </w:r>
      <w:r w:rsidR="007D7C9B" w:rsidRPr="003640CF">
        <w:rPr>
          <w:lang w:val="is-IS"/>
        </w:rPr>
        <w:t>r</w:t>
      </w:r>
      <w:r w:rsidRPr="003640CF">
        <w:rPr>
          <w:lang w:val="is-IS"/>
        </w:rPr>
        <w:t xml:space="preserve"> með tilboðum ?   Já ___</w:t>
      </w:r>
      <w:r w:rsidR="00105BA2" w:rsidRPr="003640CF">
        <w:rPr>
          <w:lang w:val="is-IS"/>
        </w:rPr>
        <w:t>_</w:t>
      </w:r>
      <w:r w:rsidRPr="003640CF">
        <w:rPr>
          <w:lang w:val="is-IS"/>
        </w:rPr>
        <w:t xml:space="preserve">    Nei___</w:t>
      </w:r>
      <w:r w:rsidR="00105BA2" w:rsidRPr="003640CF">
        <w:rPr>
          <w:lang w:val="is-IS"/>
        </w:rPr>
        <w:t>_</w:t>
      </w:r>
      <w:r w:rsidRPr="003640CF">
        <w:rPr>
          <w:lang w:val="is-IS"/>
        </w:rPr>
        <w:t xml:space="preserve">  Tilvísun_____________</w:t>
      </w:r>
    </w:p>
    <w:p w14:paraId="50B7B0A7" w14:textId="77777777" w:rsidR="003640CF" w:rsidRDefault="003640CF" w:rsidP="00A60C19">
      <w:pPr>
        <w:tabs>
          <w:tab w:val="left" w:pos="8931"/>
        </w:tabs>
        <w:rPr>
          <w:lang w:val="is-IS"/>
        </w:rPr>
      </w:pPr>
    </w:p>
    <w:p w14:paraId="3200E198" w14:textId="77777777" w:rsidR="00A60C19" w:rsidRPr="003640CF" w:rsidRDefault="00A60C19" w:rsidP="00A60C19">
      <w:pPr>
        <w:tabs>
          <w:tab w:val="left" w:pos="8931"/>
        </w:tabs>
        <w:rPr>
          <w:lang w:val="is-IS"/>
        </w:rPr>
      </w:pPr>
      <w:r w:rsidRPr="003640CF">
        <w:rPr>
          <w:lang w:val="is-IS"/>
        </w:rPr>
        <w:t>Nokkur sérákvæði útboðslýsingar:</w:t>
      </w:r>
    </w:p>
    <w:p w14:paraId="66DB3F69" w14:textId="684FFE42" w:rsidR="00A60C19" w:rsidRPr="003640CF" w:rsidRDefault="00A60C19" w:rsidP="00A60C19">
      <w:pPr>
        <w:tabs>
          <w:tab w:val="left" w:pos="1701"/>
          <w:tab w:val="left" w:pos="8931"/>
        </w:tabs>
        <w:rPr>
          <w:lang w:val="is-IS"/>
        </w:rPr>
      </w:pPr>
      <w:r w:rsidRPr="003640CF">
        <w:rPr>
          <w:lang w:val="is-IS"/>
        </w:rPr>
        <w:t>Verklok:</w:t>
      </w:r>
      <w:r w:rsidRPr="003640CF">
        <w:rPr>
          <w:lang w:val="is-IS"/>
        </w:rPr>
        <w:tab/>
      </w:r>
      <w:r w:rsidR="00E73A50">
        <w:rPr>
          <w:lang w:val="is-IS"/>
        </w:rPr>
        <w:t>15</w:t>
      </w:r>
      <w:r w:rsidR="00981049" w:rsidRPr="003640CF">
        <w:rPr>
          <w:lang w:val="is-IS"/>
        </w:rPr>
        <w:t xml:space="preserve">. </w:t>
      </w:r>
      <w:r w:rsidR="00E73A50">
        <w:rPr>
          <w:lang w:val="is-IS"/>
        </w:rPr>
        <w:t>september</w:t>
      </w:r>
      <w:r w:rsidR="00981049" w:rsidRPr="003640CF">
        <w:rPr>
          <w:lang w:val="is-IS"/>
        </w:rPr>
        <w:t xml:space="preserve"> 20</w:t>
      </w:r>
      <w:r w:rsidR="00E73A50">
        <w:rPr>
          <w:lang w:val="is-IS"/>
        </w:rPr>
        <w:t>20</w:t>
      </w:r>
    </w:p>
    <w:p w14:paraId="041C8C05" w14:textId="77777777" w:rsidR="00A60C19" w:rsidRPr="003640CF" w:rsidRDefault="00A60C19" w:rsidP="00A60C19">
      <w:pPr>
        <w:tabs>
          <w:tab w:val="left" w:pos="1701"/>
          <w:tab w:val="left" w:pos="8931"/>
        </w:tabs>
        <w:rPr>
          <w:lang w:val="is-IS"/>
        </w:rPr>
      </w:pPr>
      <w:r w:rsidRPr="003640CF">
        <w:rPr>
          <w:lang w:val="is-IS"/>
        </w:rPr>
        <w:t>Verkábyrgð:</w:t>
      </w:r>
      <w:r w:rsidRPr="003640CF">
        <w:rPr>
          <w:lang w:val="is-IS"/>
        </w:rPr>
        <w:tab/>
        <w:t>15% af samningsfjárhæð</w:t>
      </w:r>
    </w:p>
    <w:p w14:paraId="56344C5E" w14:textId="77777777" w:rsidR="00A60C19" w:rsidRPr="003640CF" w:rsidRDefault="00A60C19" w:rsidP="00A60C19">
      <w:pPr>
        <w:tabs>
          <w:tab w:val="left" w:pos="1701"/>
          <w:tab w:val="left" w:pos="8931"/>
        </w:tabs>
        <w:rPr>
          <w:lang w:val="is-IS"/>
        </w:rPr>
      </w:pPr>
      <w:r w:rsidRPr="003640CF">
        <w:rPr>
          <w:lang w:val="is-IS"/>
        </w:rPr>
        <w:t>Geymslufé:</w:t>
      </w:r>
      <w:r w:rsidRPr="003640CF">
        <w:rPr>
          <w:lang w:val="is-IS"/>
        </w:rPr>
        <w:tab/>
        <w:t>Nei</w:t>
      </w:r>
    </w:p>
    <w:p w14:paraId="2F62A6F7" w14:textId="77777777" w:rsidR="00A60C19" w:rsidRPr="003640CF" w:rsidRDefault="00A60C19" w:rsidP="00A60C19">
      <w:pPr>
        <w:tabs>
          <w:tab w:val="left" w:pos="1701"/>
          <w:tab w:val="left" w:pos="8931"/>
        </w:tabs>
        <w:rPr>
          <w:lang w:val="is-IS"/>
        </w:rPr>
      </w:pPr>
      <w:r w:rsidRPr="003640CF">
        <w:rPr>
          <w:lang w:val="is-IS"/>
        </w:rPr>
        <w:t>Verðbótaþáttur:</w:t>
      </w:r>
      <w:r w:rsidRPr="003640CF">
        <w:rPr>
          <w:lang w:val="is-IS"/>
        </w:rPr>
        <w:tab/>
        <w:t>Fast verð</w:t>
      </w:r>
    </w:p>
    <w:p w14:paraId="76AC0C06" w14:textId="520F44E8" w:rsidR="00105BA2" w:rsidRPr="003640CF" w:rsidRDefault="004E6DBD" w:rsidP="00105BA2">
      <w:pPr>
        <w:tabs>
          <w:tab w:val="left" w:pos="1701"/>
          <w:tab w:val="left" w:pos="8931"/>
        </w:tabs>
        <w:spacing w:after="240"/>
        <w:rPr>
          <w:b/>
          <w:lang w:val="is-IS"/>
        </w:rPr>
      </w:pPr>
      <w:r w:rsidRPr="003640CF">
        <w:rPr>
          <w:lang w:val="is-IS"/>
        </w:rPr>
        <w:t>Opnun tilboða:</w:t>
      </w:r>
      <w:r w:rsidRPr="003640CF">
        <w:rPr>
          <w:lang w:val="is-IS"/>
        </w:rPr>
        <w:tab/>
      </w:r>
      <w:r w:rsidR="000E12A9">
        <w:rPr>
          <w:lang w:val="is-IS"/>
        </w:rPr>
        <w:t>24</w:t>
      </w:r>
      <w:r w:rsidRPr="003640CF">
        <w:rPr>
          <w:lang w:val="is-IS"/>
        </w:rPr>
        <w:t xml:space="preserve">. </w:t>
      </w:r>
      <w:r w:rsidR="00401DFE">
        <w:rPr>
          <w:lang w:val="is-IS"/>
        </w:rPr>
        <w:t>j</w:t>
      </w:r>
      <w:r w:rsidR="00E73A50">
        <w:rPr>
          <w:lang w:val="is-IS"/>
        </w:rPr>
        <w:t>úní</w:t>
      </w:r>
      <w:r w:rsidRPr="003640CF">
        <w:rPr>
          <w:lang w:val="is-IS"/>
        </w:rPr>
        <w:t xml:space="preserve"> 20</w:t>
      </w:r>
      <w:r w:rsidR="00E73A50">
        <w:rPr>
          <w:lang w:val="is-IS"/>
        </w:rPr>
        <w:t>20</w:t>
      </w:r>
      <w:r w:rsidR="007D7C9B" w:rsidRPr="003640CF">
        <w:rPr>
          <w:lang w:val="is-IS"/>
        </w:rPr>
        <w:t xml:space="preserve">  kl. </w:t>
      </w:r>
      <w:r w:rsidR="00981049" w:rsidRPr="003640CF">
        <w:rPr>
          <w:lang w:val="is-IS"/>
        </w:rPr>
        <w:t>10</w:t>
      </w:r>
      <w:r w:rsidR="007D7C9B" w:rsidRPr="003640CF">
        <w:rPr>
          <w:lang w:val="is-IS"/>
        </w:rPr>
        <w:t>:</w:t>
      </w:r>
      <w:r w:rsidR="00981049" w:rsidRPr="003640CF">
        <w:rPr>
          <w:lang w:val="is-IS"/>
        </w:rPr>
        <w:t>00</w:t>
      </w:r>
      <w:r w:rsidR="00A60C19" w:rsidRPr="003640CF">
        <w:rPr>
          <w:lang w:val="is-IS"/>
        </w:rPr>
        <w:t xml:space="preserve"> </w:t>
      </w:r>
    </w:p>
    <w:p w14:paraId="41562828" w14:textId="77777777" w:rsidR="00A60C19" w:rsidRPr="003640CF" w:rsidRDefault="00A60C19" w:rsidP="00105BA2">
      <w:pPr>
        <w:tabs>
          <w:tab w:val="left" w:pos="1701"/>
          <w:tab w:val="left" w:pos="8931"/>
        </w:tabs>
        <w:rPr>
          <w:lang w:val="is-IS"/>
        </w:rPr>
      </w:pPr>
      <w:r w:rsidRPr="003640CF">
        <w:rPr>
          <w:b/>
          <w:lang w:val="is-IS"/>
        </w:rPr>
        <w:t>Yfirlýsing:</w:t>
      </w:r>
    </w:p>
    <w:p w14:paraId="214F689D" w14:textId="77777777" w:rsidR="004E6DBD" w:rsidRPr="00557EE8" w:rsidRDefault="007254D4" w:rsidP="003640CF">
      <w:pPr>
        <w:tabs>
          <w:tab w:val="left" w:pos="9070"/>
        </w:tabs>
        <w:spacing w:after="120"/>
        <w:ind w:right="-2"/>
        <w:jc w:val="both"/>
        <w:rPr>
          <w:color w:val="0070C0"/>
          <w:sz w:val="22"/>
          <w:szCs w:val="22"/>
          <w:lang w:val="is-IS"/>
        </w:rPr>
      </w:pPr>
      <w:r w:rsidRPr="00557EE8">
        <w:rPr>
          <w:color w:val="0000FF"/>
          <w:sz w:val="22"/>
          <w:szCs w:val="22"/>
          <w:lang w:val="is-IS"/>
        </w:rPr>
        <w:t>Bjóðandi mun tryggja að allir starfsmenn sem koma munu að verkinu, hvort sem er sem starfsmenn bjóðanda eða undirverktaka, fái laun og starfskjör í samræmi við gildandi kjarasamninga hverju sinni og aðstæður þeirra séu í samræmi við löggjöf á sviði vinnuverndar. Hvenær sem er á samningstíma mun bjóðandi geta sýnt verkkaupa fram á að öll réttindi og skyldur gagnvart þessum starfsmönnum séu uppfyllt. Bjóðandi samþykkir að ef hann getur ekki framvísað gögnum eða sýnt eftirlitsmanni verksins fram á að samningsskyldur séu uppfylltar innan 5 daga frá því ósk um slíkt er borin fram af verkkaupa getur verkkaupi rift verksamningi án frekari fyrirvara eða ákveðið að beita dagsektum sem nemur 0,1% af samningsupphæð fyrir hvern dag sem umbeðnar upplýsingar skortir. Beiting þessara vanefndaúrræða hefur ekki áhrif á gildi verktryggingar.</w:t>
      </w:r>
      <w:r w:rsidR="009C75B2" w:rsidRPr="00557EE8">
        <w:rPr>
          <w:color w:val="0070C0"/>
          <w:sz w:val="22"/>
          <w:szCs w:val="22"/>
          <w:lang w:val="is-IS"/>
        </w:rPr>
        <w:t xml:space="preserve"> </w:t>
      </w:r>
    </w:p>
    <w:p w14:paraId="7E6D1FF4" w14:textId="77777777" w:rsidR="00A8367C" w:rsidRPr="00557EE8" w:rsidRDefault="009C75B2" w:rsidP="004E6DBD">
      <w:pPr>
        <w:tabs>
          <w:tab w:val="left" w:pos="9070"/>
        </w:tabs>
        <w:ind w:right="-2"/>
        <w:jc w:val="both"/>
        <w:rPr>
          <w:color w:val="0070C0"/>
          <w:sz w:val="22"/>
          <w:szCs w:val="22"/>
          <w:lang w:val="is-IS"/>
        </w:rPr>
      </w:pPr>
      <w:r w:rsidRPr="00557EE8">
        <w:rPr>
          <w:color w:val="0000FF"/>
          <w:sz w:val="22"/>
          <w:szCs w:val="22"/>
          <w:lang w:val="is-IS"/>
        </w:rPr>
        <w:t>Bjóðandi lýsir því yfir að viðskiptasaga hans er eðlileg og uppfyllir kröfur útboðsgagna, sbr. gr. 0.1.3 C. Hvenær sem er á samningstíma mun bjóðandi geta sýnt verkkaupa fram á að öll skilyrði um eðlilega viðskiptasögu helstu eigenda og stjórnenda bjóðanda séu uppfyllt. Bjóðandi samþykkir að ef í ljós kemur á samningstíma að hann hafi ekki uppfyllt skilyrði um eðlilega viðskiptasögu við opnun tilboða eða síðar á samningstíma getur verkkaupi rift verksamningi án frekari fyrirvara. Beiting þessara vanefndaúrræða hefur ekki áhrif á gildi verktryggingar</w:t>
      </w:r>
      <w:r w:rsidR="004E6DBD" w:rsidRPr="00557EE8">
        <w:rPr>
          <w:color w:val="0000FF"/>
          <w:sz w:val="22"/>
          <w:szCs w:val="22"/>
          <w:lang w:val="is-IS"/>
        </w:rPr>
        <w:t>.</w:t>
      </w:r>
      <w:r w:rsidRPr="00557EE8">
        <w:rPr>
          <w:rFonts w:ascii="Arial" w:hAnsi="Arial" w:cs="Arial"/>
          <w:color w:val="004080"/>
          <w:sz w:val="22"/>
          <w:szCs w:val="22"/>
          <w:lang w:val="is-IS"/>
        </w:rPr>
        <w:t> </w:t>
      </w:r>
    </w:p>
    <w:p w14:paraId="3B6FDA70" w14:textId="77777777" w:rsidR="00A8367C" w:rsidRPr="003640CF" w:rsidRDefault="00A8367C" w:rsidP="007254D4">
      <w:pPr>
        <w:ind w:right="567"/>
        <w:jc w:val="both"/>
        <w:rPr>
          <w:color w:val="0070C0"/>
          <w:sz w:val="22"/>
          <w:szCs w:val="22"/>
          <w:lang w:val="is-IS"/>
        </w:rPr>
      </w:pPr>
    </w:p>
    <w:p w14:paraId="4D1BCBD6" w14:textId="77777777" w:rsidR="00940A99" w:rsidRPr="003640CF" w:rsidRDefault="00940A99" w:rsidP="00940A99">
      <w:pPr>
        <w:jc w:val="right"/>
        <w:rPr>
          <w:lang w:val="is-IS"/>
        </w:rPr>
      </w:pPr>
    </w:p>
    <w:p w14:paraId="3E679FB8" w14:textId="2F2ED554" w:rsidR="00940A99" w:rsidRPr="003640CF" w:rsidRDefault="00940A99" w:rsidP="007F2358">
      <w:pPr>
        <w:jc w:val="right"/>
        <w:rPr>
          <w:lang w:val="is-IS"/>
        </w:rPr>
      </w:pPr>
      <w:r w:rsidRPr="003640CF">
        <w:rPr>
          <w:lang w:val="is-IS"/>
        </w:rPr>
        <w:t>Staður, dags. __</w:t>
      </w:r>
      <w:r w:rsidR="007F2358" w:rsidRPr="003640CF">
        <w:rPr>
          <w:lang w:val="is-IS"/>
        </w:rPr>
        <w:t>___________________________ 20</w:t>
      </w:r>
      <w:r w:rsidR="00672B59">
        <w:rPr>
          <w:lang w:val="is-IS"/>
        </w:rPr>
        <w:t>20</w:t>
      </w:r>
      <w:r w:rsidR="000758D4" w:rsidRPr="003640CF">
        <w:rPr>
          <w:lang w:val="is-IS"/>
        </w:rPr>
        <w:t xml:space="preserve"> </w:t>
      </w:r>
    </w:p>
    <w:p w14:paraId="28671A8E" w14:textId="1BA92FFF" w:rsidR="000758D4" w:rsidRDefault="000758D4" w:rsidP="00B675C6">
      <w:pPr>
        <w:tabs>
          <w:tab w:val="left" w:pos="5387"/>
        </w:tabs>
        <w:jc w:val="both"/>
        <w:rPr>
          <w:lang w:val="is-IS"/>
        </w:rPr>
      </w:pPr>
    </w:p>
    <w:p w14:paraId="44A31D08" w14:textId="77777777" w:rsidR="000830AB" w:rsidRPr="003640CF" w:rsidRDefault="000830AB" w:rsidP="00B675C6">
      <w:pPr>
        <w:tabs>
          <w:tab w:val="left" w:pos="5387"/>
        </w:tabs>
        <w:jc w:val="both"/>
        <w:rPr>
          <w:lang w:val="is-IS"/>
        </w:rPr>
      </w:pPr>
    </w:p>
    <w:p w14:paraId="167282B8" w14:textId="77777777" w:rsidR="00940A99" w:rsidRPr="003640CF" w:rsidRDefault="00940A99" w:rsidP="00B675C6">
      <w:pPr>
        <w:tabs>
          <w:tab w:val="left" w:pos="5387"/>
        </w:tabs>
        <w:jc w:val="both"/>
        <w:rPr>
          <w:lang w:val="is-IS"/>
        </w:rPr>
      </w:pPr>
      <w:r w:rsidRPr="003640CF">
        <w:rPr>
          <w:lang w:val="is-IS"/>
        </w:rPr>
        <w:t>________________________________________</w:t>
      </w:r>
      <w:r w:rsidRPr="003640CF">
        <w:rPr>
          <w:lang w:val="is-IS"/>
        </w:rPr>
        <w:tab/>
        <w:t>____________________________</w:t>
      </w:r>
      <w:r w:rsidR="00B675C6" w:rsidRPr="003640CF">
        <w:rPr>
          <w:lang w:val="is-IS"/>
        </w:rPr>
        <w:t>__</w:t>
      </w:r>
    </w:p>
    <w:p w14:paraId="420D8B1C" w14:textId="77777777" w:rsidR="00940A99" w:rsidRPr="003640CF" w:rsidRDefault="00940A99" w:rsidP="00B675C6">
      <w:pPr>
        <w:tabs>
          <w:tab w:val="left" w:pos="5387"/>
        </w:tabs>
        <w:jc w:val="both"/>
        <w:rPr>
          <w:lang w:val="is-IS"/>
        </w:rPr>
      </w:pPr>
      <w:r w:rsidRPr="003640CF">
        <w:rPr>
          <w:lang w:val="is-IS"/>
        </w:rPr>
        <w:t>Nafn fyrirtækis</w:t>
      </w:r>
      <w:r w:rsidRPr="003640CF">
        <w:rPr>
          <w:lang w:val="is-IS"/>
        </w:rPr>
        <w:tab/>
        <w:t>Kennitala</w:t>
      </w:r>
    </w:p>
    <w:p w14:paraId="1C9E88D7" w14:textId="77777777" w:rsidR="00940A99" w:rsidRPr="003640CF" w:rsidRDefault="00940A99" w:rsidP="00940A99">
      <w:pPr>
        <w:tabs>
          <w:tab w:val="left" w:pos="5670"/>
        </w:tabs>
        <w:jc w:val="both"/>
        <w:rPr>
          <w:sz w:val="20"/>
          <w:lang w:val="is-IS"/>
        </w:rPr>
      </w:pPr>
    </w:p>
    <w:p w14:paraId="08F46784" w14:textId="77777777" w:rsidR="00940A99" w:rsidRPr="003640CF" w:rsidRDefault="00940A99" w:rsidP="00B675C6">
      <w:pPr>
        <w:tabs>
          <w:tab w:val="left" w:pos="5387"/>
        </w:tabs>
        <w:jc w:val="both"/>
        <w:rPr>
          <w:lang w:val="is-IS"/>
        </w:rPr>
      </w:pPr>
      <w:r w:rsidRPr="003640CF">
        <w:rPr>
          <w:lang w:val="is-IS"/>
        </w:rPr>
        <w:t>________________________________________</w:t>
      </w:r>
      <w:r w:rsidRPr="003640CF">
        <w:rPr>
          <w:lang w:val="is-IS"/>
        </w:rPr>
        <w:tab/>
        <w:t>____________________________</w:t>
      </w:r>
      <w:r w:rsidR="00B675C6" w:rsidRPr="003640CF">
        <w:rPr>
          <w:lang w:val="is-IS"/>
        </w:rPr>
        <w:t>__</w:t>
      </w:r>
    </w:p>
    <w:p w14:paraId="2333EA67" w14:textId="7D66E06A" w:rsidR="00940A99" w:rsidRPr="003640CF" w:rsidRDefault="00B675C6" w:rsidP="00B675C6">
      <w:pPr>
        <w:tabs>
          <w:tab w:val="left" w:pos="5387"/>
        </w:tabs>
        <w:jc w:val="both"/>
        <w:rPr>
          <w:lang w:val="is-IS"/>
        </w:rPr>
      </w:pPr>
      <w:r w:rsidRPr="003640CF">
        <w:rPr>
          <w:lang w:val="is-IS"/>
        </w:rPr>
        <w:t>Heimilisfang</w:t>
      </w:r>
      <w:r w:rsidRPr="003640CF">
        <w:rPr>
          <w:lang w:val="is-IS"/>
        </w:rPr>
        <w:tab/>
        <w:t xml:space="preserve">Sími </w:t>
      </w:r>
    </w:p>
    <w:p w14:paraId="19B434C8" w14:textId="77777777" w:rsidR="00940A99" w:rsidRPr="003640CF" w:rsidRDefault="00940A99" w:rsidP="00940A99">
      <w:pPr>
        <w:tabs>
          <w:tab w:val="left" w:pos="5670"/>
        </w:tabs>
        <w:jc w:val="both"/>
        <w:rPr>
          <w:sz w:val="20"/>
          <w:lang w:val="is-IS"/>
        </w:rPr>
      </w:pPr>
    </w:p>
    <w:p w14:paraId="31599B73" w14:textId="77777777" w:rsidR="00940A99" w:rsidRPr="003640CF" w:rsidRDefault="00940A99" w:rsidP="00B675C6">
      <w:pPr>
        <w:tabs>
          <w:tab w:val="left" w:pos="5387"/>
        </w:tabs>
        <w:jc w:val="both"/>
        <w:rPr>
          <w:lang w:val="is-IS"/>
        </w:rPr>
      </w:pPr>
      <w:r w:rsidRPr="003640CF">
        <w:rPr>
          <w:lang w:val="is-IS"/>
        </w:rPr>
        <w:t>________________________________________</w:t>
      </w:r>
      <w:r w:rsidRPr="003640CF">
        <w:rPr>
          <w:lang w:val="is-IS"/>
        </w:rPr>
        <w:tab/>
        <w:t>____________________________</w:t>
      </w:r>
      <w:r w:rsidR="00B675C6" w:rsidRPr="003640CF">
        <w:rPr>
          <w:lang w:val="is-IS"/>
        </w:rPr>
        <w:t>__</w:t>
      </w:r>
    </w:p>
    <w:p w14:paraId="55AD467F" w14:textId="65EBA1C0" w:rsidR="00940A99" w:rsidRPr="003640CF" w:rsidRDefault="00940A99" w:rsidP="00B675C6">
      <w:pPr>
        <w:tabs>
          <w:tab w:val="left" w:pos="5387"/>
        </w:tabs>
        <w:jc w:val="both"/>
        <w:rPr>
          <w:lang w:val="is-IS"/>
        </w:rPr>
      </w:pPr>
      <w:r w:rsidRPr="003640CF">
        <w:rPr>
          <w:lang w:val="is-IS"/>
        </w:rPr>
        <w:t>Pós</w:t>
      </w:r>
      <w:r w:rsidR="009C0862">
        <w:rPr>
          <w:lang w:val="is-IS"/>
        </w:rPr>
        <w:t>t</w:t>
      </w:r>
      <w:r w:rsidRPr="003640CF">
        <w:rPr>
          <w:lang w:val="is-IS"/>
        </w:rPr>
        <w:t>númer, staður (Pósthólf)</w:t>
      </w:r>
      <w:r w:rsidRPr="003640CF">
        <w:rPr>
          <w:lang w:val="is-IS"/>
        </w:rPr>
        <w:tab/>
      </w:r>
      <w:r w:rsidR="000830AB">
        <w:rPr>
          <w:lang w:val="is-IS"/>
        </w:rPr>
        <w:t>GSM</w:t>
      </w:r>
    </w:p>
    <w:p w14:paraId="7376470E" w14:textId="77777777" w:rsidR="00940A99" w:rsidRPr="003640CF" w:rsidRDefault="00940A99" w:rsidP="00940A99">
      <w:pPr>
        <w:tabs>
          <w:tab w:val="left" w:pos="5670"/>
        </w:tabs>
        <w:jc w:val="both"/>
        <w:rPr>
          <w:sz w:val="20"/>
          <w:lang w:val="is-IS"/>
        </w:rPr>
      </w:pPr>
    </w:p>
    <w:p w14:paraId="1B90EAE2" w14:textId="77777777" w:rsidR="00940A99" w:rsidRPr="003640CF" w:rsidRDefault="00940A99" w:rsidP="00B675C6">
      <w:pPr>
        <w:tabs>
          <w:tab w:val="left" w:pos="5387"/>
        </w:tabs>
        <w:jc w:val="both"/>
        <w:rPr>
          <w:lang w:val="is-IS"/>
        </w:rPr>
      </w:pPr>
      <w:r w:rsidRPr="003640CF">
        <w:rPr>
          <w:lang w:val="is-IS"/>
        </w:rPr>
        <w:t>________________________________________</w:t>
      </w:r>
      <w:r w:rsidRPr="003640CF">
        <w:rPr>
          <w:lang w:val="is-IS"/>
        </w:rPr>
        <w:tab/>
        <w:t>____________________________</w:t>
      </w:r>
      <w:r w:rsidR="00B675C6" w:rsidRPr="003640CF">
        <w:rPr>
          <w:lang w:val="is-IS"/>
        </w:rPr>
        <w:t>__</w:t>
      </w:r>
    </w:p>
    <w:p w14:paraId="218FB140" w14:textId="77777777" w:rsidR="00940A99" w:rsidRPr="003640CF" w:rsidRDefault="00940A99" w:rsidP="00B675C6">
      <w:pPr>
        <w:tabs>
          <w:tab w:val="left" w:pos="5387"/>
        </w:tabs>
        <w:jc w:val="both"/>
        <w:rPr>
          <w:lang w:val="is-IS"/>
        </w:rPr>
      </w:pPr>
      <w:r w:rsidRPr="003640CF">
        <w:rPr>
          <w:lang w:val="is-IS"/>
        </w:rPr>
        <w:t>Undirskrift</w:t>
      </w:r>
      <w:r w:rsidRPr="003640CF">
        <w:rPr>
          <w:lang w:val="is-IS"/>
        </w:rPr>
        <w:tab/>
        <w:t>Netfang</w:t>
      </w:r>
    </w:p>
    <w:sectPr w:rsidR="00940A99" w:rsidRPr="003640CF" w:rsidSect="007460C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340" w:right="1418" w:bottom="28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357ADA" w14:textId="77777777" w:rsidR="00EE476E" w:rsidRDefault="00EE476E" w:rsidP="007F2358">
      <w:r>
        <w:separator/>
      </w:r>
    </w:p>
  </w:endnote>
  <w:endnote w:type="continuationSeparator" w:id="0">
    <w:p w14:paraId="70DB25B2" w14:textId="77777777" w:rsidR="00EE476E" w:rsidRDefault="00EE476E" w:rsidP="007F23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DC918E" w14:textId="77777777" w:rsidR="00A167F9" w:rsidRDefault="00A167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B799D6" w14:textId="77777777" w:rsidR="00A167F9" w:rsidRDefault="00A167F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64B848" w14:textId="77777777" w:rsidR="00A167F9" w:rsidRDefault="00A167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C0DAAF" w14:textId="77777777" w:rsidR="00EE476E" w:rsidRDefault="00EE476E" w:rsidP="007F2358">
      <w:r>
        <w:separator/>
      </w:r>
    </w:p>
  </w:footnote>
  <w:footnote w:type="continuationSeparator" w:id="0">
    <w:p w14:paraId="10262D0F" w14:textId="77777777" w:rsidR="00EE476E" w:rsidRDefault="00EE476E" w:rsidP="007F23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359034" w14:textId="77777777" w:rsidR="00A167F9" w:rsidRDefault="00A167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9AAD61" w14:textId="77777777" w:rsidR="007F2358" w:rsidRPr="00A167F9" w:rsidRDefault="007F2358" w:rsidP="00A167F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E3434A" w14:textId="77777777" w:rsidR="00A167F9" w:rsidRDefault="00A167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ADA7DC0"/>
    <w:multiLevelType w:val="multilevel"/>
    <w:tmpl w:val="21BA34EC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  <w:rPr>
        <w:color w:val="auto"/>
      </w:rPr>
    </w:lvl>
    <w:lvl w:ilvl="2">
      <w:start w:val="1"/>
      <w:numFmt w:val="decimal"/>
      <w:pStyle w:val="Heading3"/>
      <w:lvlText w:val="%1.%2.%3"/>
      <w:legacy w:legacy="1" w:legacySpace="144" w:legacyIndent="0"/>
      <w:lvlJc w:val="left"/>
      <w:rPr>
        <w:color w:val="auto"/>
        <w:u w:val="none"/>
      </w:rPr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xsDQxMzYzMje3NDFR0lEKTi0uzszPAykwrgUA+E0XoSwAAAA="/>
  </w:docVars>
  <w:rsids>
    <w:rsidRoot w:val="00B238DF"/>
    <w:rsid w:val="00014843"/>
    <w:rsid w:val="00070ED4"/>
    <w:rsid w:val="0007168D"/>
    <w:rsid w:val="000758D4"/>
    <w:rsid w:val="000830AB"/>
    <w:rsid w:val="00094B09"/>
    <w:rsid w:val="000A6FAD"/>
    <w:rsid w:val="000E12A9"/>
    <w:rsid w:val="000E3B91"/>
    <w:rsid w:val="00105BA2"/>
    <w:rsid w:val="00212B2C"/>
    <w:rsid w:val="00223E4E"/>
    <w:rsid w:val="002517E8"/>
    <w:rsid w:val="00255222"/>
    <w:rsid w:val="002A3903"/>
    <w:rsid w:val="00335A66"/>
    <w:rsid w:val="003640CF"/>
    <w:rsid w:val="003B02AF"/>
    <w:rsid w:val="00401DFE"/>
    <w:rsid w:val="004441BF"/>
    <w:rsid w:val="004C4B4C"/>
    <w:rsid w:val="004E6DBD"/>
    <w:rsid w:val="005437D0"/>
    <w:rsid w:val="00557EE8"/>
    <w:rsid w:val="005F40D4"/>
    <w:rsid w:val="006040B3"/>
    <w:rsid w:val="006625F6"/>
    <w:rsid w:val="00672B59"/>
    <w:rsid w:val="007254D4"/>
    <w:rsid w:val="00742D72"/>
    <w:rsid w:val="007460C8"/>
    <w:rsid w:val="007D7C9B"/>
    <w:rsid w:val="007F2358"/>
    <w:rsid w:val="008036F2"/>
    <w:rsid w:val="0084188E"/>
    <w:rsid w:val="008D3B10"/>
    <w:rsid w:val="008D4608"/>
    <w:rsid w:val="008E5DEE"/>
    <w:rsid w:val="008F2AD1"/>
    <w:rsid w:val="00940A99"/>
    <w:rsid w:val="00981049"/>
    <w:rsid w:val="009C0862"/>
    <w:rsid w:val="009C75B2"/>
    <w:rsid w:val="00A167F9"/>
    <w:rsid w:val="00A60C19"/>
    <w:rsid w:val="00A742BC"/>
    <w:rsid w:val="00A8367C"/>
    <w:rsid w:val="00B20BD3"/>
    <w:rsid w:val="00B238DF"/>
    <w:rsid w:val="00B2741D"/>
    <w:rsid w:val="00B327EE"/>
    <w:rsid w:val="00B675C6"/>
    <w:rsid w:val="00BE142C"/>
    <w:rsid w:val="00C82271"/>
    <w:rsid w:val="00D919D6"/>
    <w:rsid w:val="00D97789"/>
    <w:rsid w:val="00E73A50"/>
    <w:rsid w:val="00E81F5F"/>
    <w:rsid w:val="00EA0B65"/>
    <w:rsid w:val="00EE476E"/>
    <w:rsid w:val="00F12DE9"/>
    <w:rsid w:val="00F27FB7"/>
    <w:rsid w:val="00FA7DCE"/>
    <w:rsid w:val="00FB6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s-I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6BB229"/>
  <w15:docId w15:val="{8708D018-87DA-4BF4-B5A9-AB4F33946D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s-I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38D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qFormat/>
    <w:rsid w:val="00B238DF"/>
    <w:pPr>
      <w:numPr>
        <w:numId w:val="1"/>
      </w:numPr>
      <w:tabs>
        <w:tab w:val="left" w:pos="709"/>
        <w:tab w:val="num" w:pos="780"/>
      </w:tabs>
      <w:spacing w:before="240" w:after="60"/>
      <w:ind w:left="780" w:hanging="780"/>
      <w:outlineLvl w:val="0"/>
    </w:pPr>
    <w:rPr>
      <w:rFonts w:ascii="Arial" w:hAnsi="Arial"/>
      <w:b/>
      <w:kern w:val="28"/>
      <w:sz w:val="32"/>
      <w:szCs w:val="20"/>
    </w:rPr>
  </w:style>
  <w:style w:type="paragraph" w:styleId="Heading2">
    <w:name w:val="heading 2"/>
    <w:basedOn w:val="Normal"/>
    <w:next w:val="Normal"/>
    <w:link w:val="Heading2Char"/>
    <w:qFormat/>
    <w:rsid w:val="00B238DF"/>
    <w:pPr>
      <w:keepNext/>
      <w:numPr>
        <w:ilvl w:val="1"/>
        <w:numId w:val="1"/>
      </w:numPr>
      <w:tabs>
        <w:tab w:val="left" w:pos="709"/>
        <w:tab w:val="left" w:pos="1418"/>
      </w:tabs>
      <w:spacing w:before="240" w:after="120"/>
      <w:outlineLvl w:val="1"/>
    </w:pPr>
    <w:rPr>
      <w:rFonts w:ascii="Arial" w:hAnsi="Arial"/>
      <w:b/>
      <w:sz w:val="28"/>
      <w:szCs w:val="20"/>
      <w:lang w:val="is-IS"/>
    </w:rPr>
  </w:style>
  <w:style w:type="paragraph" w:styleId="Heading3">
    <w:name w:val="heading 3"/>
    <w:basedOn w:val="Normal"/>
    <w:next w:val="Normal"/>
    <w:link w:val="Heading3Char"/>
    <w:qFormat/>
    <w:rsid w:val="00B238DF"/>
    <w:pPr>
      <w:numPr>
        <w:ilvl w:val="2"/>
        <w:numId w:val="1"/>
      </w:numPr>
      <w:tabs>
        <w:tab w:val="left" w:pos="709"/>
      </w:tabs>
      <w:spacing w:before="240" w:after="120"/>
      <w:outlineLvl w:val="2"/>
    </w:pPr>
    <w:rPr>
      <w:rFonts w:ascii="Arial" w:hAnsi="Arial"/>
      <w:b/>
      <w:szCs w:val="20"/>
      <w:lang w:val="is-IS"/>
    </w:rPr>
  </w:style>
  <w:style w:type="paragraph" w:styleId="Heading4">
    <w:name w:val="heading 4"/>
    <w:basedOn w:val="Normal"/>
    <w:next w:val="Normal"/>
    <w:link w:val="Heading4Char"/>
    <w:qFormat/>
    <w:rsid w:val="00B238DF"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i/>
      <w:szCs w:val="20"/>
      <w:lang w:val="is-IS"/>
    </w:rPr>
  </w:style>
  <w:style w:type="paragraph" w:styleId="Heading5">
    <w:name w:val="heading 5"/>
    <w:basedOn w:val="Normal"/>
    <w:next w:val="Normal"/>
    <w:link w:val="Heading5Char"/>
    <w:qFormat/>
    <w:rsid w:val="00B238DF"/>
    <w:pPr>
      <w:numPr>
        <w:ilvl w:val="4"/>
        <w:numId w:val="1"/>
      </w:numPr>
      <w:spacing w:before="240" w:after="60"/>
      <w:outlineLvl w:val="4"/>
    </w:pPr>
    <w:rPr>
      <w:rFonts w:ascii="Arial" w:hAnsi="Arial"/>
      <w:sz w:val="22"/>
      <w:szCs w:val="20"/>
      <w:lang w:val="is-IS"/>
    </w:rPr>
  </w:style>
  <w:style w:type="paragraph" w:styleId="Heading6">
    <w:name w:val="heading 6"/>
    <w:basedOn w:val="Normal"/>
    <w:next w:val="Normal"/>
    <w:link w:val="Heading6Char"/>
    <w:qFormat/>
    <w:rsid w:val="00B238DF"/>
    <w:pPr>
      <w:numPr>
        <w:ilvl w:val="5"/>
        <w:numId w:val="1"/>
      </w:numPr>
      <w:spacing w:before="240" w:after="60"/>
      <w:outlineLvl w:val="5"/>
    </w:pPr>
    <w:rPr>
      <w:rFonts w:ascii="Arial" w:hAnsi="Arial"/>
      <w:i/>
      <w:sz w:val="22"/>
      <w:szCs w:val="20"/>
      <w:lang w:val="is-IS"/>
    </w:rPr>
  </w:style>
  <w:style w:type="paragraph" w:styleId="Heading7">
    <w:name w:val="heading 7"/>
    <w:basedOn w:val="Normal"/>
    <w:next w:val="Normal"/>
    <w:link w:val="Heading7Char"/>
    <w:qFormat/>
    <w:rsid w:val="00B238DF"/>
    <w:pPr>
      <w:numPr>
        <w:ilvl w:val="6"/>
        <w:numId w:val="1"/>
      </w:numPr>
      <w:spacing w:before="240" w:after="60"/>
      <w:outlineLvl w:val="6"/>
    </w:pPr>
    <w:rPr>
      <w:rFonts w:ascii="Arial" w:hAnsi="Arial"/>
      <w:szCs w:val="20"/>
      <w:lang w:val="is-IS"/>
    </w:rPr>
  </w:style>
  <w:style w:type="paragraph" w:styleId="Heading8">
    <w:name w:val="heading 8"/>
    <w:basedOn w:val="Normal"/>
    <w:next w:val="Normal"/>
    <w:link w:val="Heading8Char"/>
    <w:qFormat/>
    <w:rsid w:val="00B238DF"/>
    <w:pPr>
      <w:numPr>
        <w:ilvl w:val="7"/>
        <w:numId w:val="1"/>
      </w:numPr>
      <w:spacing w:before="240" w:after="60"/>
      <w:outlineLvl w:val="7"/>
    </w:pPr>
    <w:rPr>
      <w:rFonts w:ascii="Arial" w:hAnsi="Arial"/>
      <w:i/>
      <w:szCs w:val="20"/>
      <w:lang w:val="is-IS"/>
    </w:rPr>
  </w:style>
  <w:style w:type="paragraph" w:styleId="Heading9">
    <w:name w:val="heading 9"/>
    <w:basedOn w:val="Normal"/>
    <w:next w:val="Normal"/>
    <w:link w:val="Heading9Char"/>
    <w:qFormat/>
    <w:rsid w:val="00B238DF"/>
    <w:pPr>
      <w:numPr>
        <w:ilvl w:val="8"/>
        <w:numId w:val="1"/>
      </w:numPr>
      <w:spacing w:before="240" w:after="60"/>
      <w:outlineLvl w:val="8"/>
    </w:pPr>
    <w:rPr>
      <w:rFonts w:ascii="Arial" w:hAnsi="Arial"/>
      <w:i/>
      <w:sz w:val="18"/>
      <w:szCs w:val="20"/>
      <w:lang w:val="is-I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238DF"/>
    <w:rPr>
      <w:rFonts w:ascii="Arial" w:eastAsia="Times New Roman" w:hAnsi="Arial" w:cs="Times New Roman"/>
      <w:b/>
      <w:kern w:val="28"/>
      <w:sz w:val="32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rsid w:val="00B238DF"/>
    <w:rPr>
      <w:rFonts w:ascii="Arial" w:eastAsia="Times New Roman" w:hAnsi="Arial" w:cs="Times New Roman"/>
      <w:b/>
      <w:sz w:val="28"/>
      <w:szCs w:val="20"/>
    </w:rPr>
  </w:style>
  <w:style w:type="character" w:customStyle="1" w:styleId="Heading3Char">
    <w:name w:val="Heading 3 Char"/>
    <w:basedOn w:val="DefaultParagraphFont"/>
    <w:link w:val="Heading3"/>
    <w:rsid w:val="00B238DF"/>
    <w:rPr>
      <w:rFonts w:ascii="Arial" w:eastAsia="Times New Roman" w:hAnsi="Arial" w:cs="Times New Roman"/>
      <w:b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B238DF"/>
    <w:rPr>
      <w:rFonts w:ascii="Arial" w:eastAsia="Times New Roman" w:hAnsi="Arial" w:cs="Times New Roman"/>
      <w:i/>
      <w:sz w:val="24"/>
      <w:szCs w:val="20"/>
    </w:rPr>
  </w:style>
  <w:style w:type="character" w:customStyle="1" w:styleId="Heading5Char">
    <w:name w:val="Heading 5 Char"/>
    <w:basedOn w:val="DefaultParagraphFont"/>
    <w:link w:val="Heading5"/>
    <w:rsid w:val="00B238DF"/>
    <w:rPr>
      <w:rFonts w:ascii="Arial" w:eastAsia="Times New Roman" w:hAnsi="Arial" w:cs="Times New Roman"/>
      <w:szCs w:val="20"/>
    </w:rPr>
  </w:style>
  <w:style w:type="character" w:customStyle="1" w:styleId="Heading6Char">
    <w:name w:val="Heading 6 Char"/>
    <w:basedOn w:val="DefaultParagraphFont"/>
    <w:link w:val="Heading6"/>
    <w:rsid w:val="00B238DF"/>
    <w:rPr>
      <w:rFonts w:ascii="Arial" w:eastAsia="Times New Roman" w:hAnsi="Arial" w:cs="Times New Roman"/>
      <w:i/>
      <w:szCs w:val="20"/>
    </w:rPr>
  </w:style>
  <w:style w:type="character" w:customStyle="1" w:styleId="Heading7Char">
    <w:name w:val="Heading 7 Char"/>
    <w:basedOn w:val="DefaultParagraphFont"/>
    <w:link w:val="Heading7"/>
    <w:rsid w:val="00B238DF"/>
    <w:rPr>
      <w:rFonts w:ascii="Arial" w:eastAsia="Times New Roman" w:hAnsi="Arial" w:cs="Times New Roman"/>
      <w:sz w:val="24"/>
      <w:szCs w:val="20"/>
    </w:rPr>
  </w:style>
  <w:style w:type="character" w:customStyle="1" w:styleId="Heading8Char">
    <w:name w:val="Heading 8 Char"/>
    <w:basedOn w:val="DefaultParagraphFont"/>
    <w:link w:val="Heading8"/>
    <w:rsid w:val="00B238DF"/>
    <w:rPr>
      <w:rFonts w:ascii="Arial" w:eastAsia="Times New Roman" w:hAnsi="Arial" w:cs="Times New Roman"/>
      <w:i/>
      <w:sz w:val="24"/>
      <w:szCs w:val="20"/>
    </w:rPr>
  </w:style>
  <w:style w:type="character" w:customStyle="1" w:styleId="Heading9Char">
    <w:name w:val="Heading 9 Char"/>
    <w:basedOn w:val="DefaultParagraphFont"/>
    <w:link w:val="Heading9"/>
    <w:rsid w:val="00B238DF"/>
    <w:rPr>
      <w:rFonts w:ascii="Arial" w:eastAsia="Times New Roman" w:hAnsi="Arial" w:cs="Times New Roman"/>
      <w:i/>
      <w:sz w:val="18"/>
      <w:szCs w:val="20"/>
    </w:rPr>
  </w:style>
  <w:style w:type="character" w:styleId="Hyperlink">
    <w:name w:val="Hyperlink"/>
    <w:basedOn w:val="DefaultParagraphFont"/>
    <w:uiPriority w:val="99"/>
    <w:rsid w:val="00B238DF"/>
    <w:rPr>
      <w:color w:val="0000FF"/>
      <w:u w:val="single"/>
    </w:rPr>
  </w:style>
  <w:style w:type="paragraph" w:customStyle="1" w:styleId="PSRCPchapterheading">
    <w:name w:val="PSRCP chapter heading"/>
    <w:basedOn w:val="Normal"/>
    <w:next w:val="Normal"/>
    <w:rsid w:val="00B238DF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5670"/>
        <w:tab w:val="right" w:pos="9072"/>
      </w:tabs>
      <w:spacing w:before="120" w:after="240"/>
    </w:pPr>
    <w:rPr>
      <w:rFonts w:ascii="Arial" w:hAnsi="Arial"/>
      <w:b/>
      <w:caps/>
      <w:szCs w:val="20"/>
    </w:rPr>
  </w:style>
  <w:style w:type="paragraph" w:customStyle="1" w:styleId="RomanNumerals">
    <w:name w:val="RomanNumerals"/>
    <w:rsid w:val="00B238DF"/>
    <w:pPr>
      <w:tabs>
        <w:tab w:val="left" w:pos="2552"/>
      </w:tabs>
      <w:spacing w:after="0" w:line="240" w:lineRule="auto"/>
      <w:ind w:left="2268" w:hanging="283"/>
    </w:pPr>
    <w:rPr>
      <w:rFonts w:ascii="Times New Roman" w:eastAsia="Times New Roman" w:hAnsi="Times New Roman" w:cs="Times New Roman"/>
      <w:color w:val="000000"/>
      <w:sz w:val="24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40A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0A9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0A99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0A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0A99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0A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0A99"/>
    <w:rPr>
      <w:rFonts w:ascii="Tahoma" w:eastAsia="Times New Roman" w:hAnsi="Tahoma" w:cs="Tahoma"/>
      <w:sz w:val="16"/>
      <w:szCs w:val="1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7F23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F2358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7F23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F2358"/>
    <w:rPr>
      <w:rFonts w:ascii="Times New Roman" w:eastAsia="Times New Roman" w:hAnsi="Times New Roman" w:cs="Times New Roman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thugasemd xmlns="73ca341d-af13-4715-84c1-2c839bb29ebb" xsi:nil="true"/>
    <Skjalategund xmlns="2cf7a10c-b9dc-432b-9424-3bf6913679d9">Verklýsingar</Skjalategund>
    <wp_tag xmlns="abbeec68-b05e-4e2e-88e5-2ac3e13fe809">Opið</wp_tag>
    <wpItemLocation xmlns="14bfd2bb-3d4a-4549-9197-f3410a8da64b">5aa2a412567d486ca18d576e7b2c5224;e7eb5b9849cc4bfea38727a373d3066f;49;ade6174cbb4c4522bb84fe13d9969b05;658;</wpItemLocation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8D4F73CDB9DC46985E9A3F337080E0" ma:contentTypeVersion="11" ma:contentTypeDescription="Create a new document." ma:contentTypeScope="" ma:versionID="0b2126d65588546e5505c933da4f6054">
  <xsd:schema xmlns:xsd="http://www.w3.org/2001/XMLSchema" xmlns:xs="http://www.w3.org/2001/XMLSchema" xmlns:p="http://schemas.microsoft.com/office/2006/metadata/properties" xmlns:ns2="abbeec68-b05e-4e2e-88e5-2ac3e13fe809" xmlns:ns3="14bfd2bb-3d4a-4549-9197-f3410a8da64b" xmlns:ns4="2cf7a10c-b9dc-432b-9424-3bf6913679d9" xmlns:ns5="73ca341d-af13-4715-84c1-2c839bb29ebb" xmlns:ns6="8b0aaa58-944e-43df-8bc9-6813ae1b8057" targetNamespace="http://schemas.microsoft.com/office/2006/metadata/properties" ma:root="true" ma:fieldsID="11f81663d91536640170afa61b9b02a8" ns2:_="" ns3:_="" ns4:_="" ns5:_="" ns6:_="">
    <xsd:import namespace="abbeec68-b05e-4e2e-88e5-2ac3e13fe809"/>
    <xsd:import namespace="14bfd2bb-3d4a-4549-9197-f3410a8da64b"/>
    <xsd:import namespace="2cf7a10c-b9dc-432b-9424-3bf6913679d9"/>
    <xsd:import namespace="73ca341d-af13-4715-84c1-2c839bb29ebb"/>
    <xsd:import namespace="8b0aaa58-944e-43df-8bc9-6813ae1b8057"/>
    <xsd:element name="properties">
      <xsd:complexType>
        <xsd:sequence>
          <xsd:element name="documentManagement">
            <xsd:complexType>
              <xsd:all>
                <xsd:element ref="ns2:wp_tag" minOccurs="0"/>
                <xsd:element ref="ns3:wpItemLocation" minOccurs="0"/>
                <xsd:element ref="ns4:Skjalategund" minOccurs="0"/>
                <xsd:element ref="ns5:Athugasemd" minOccurs="0"/>
                <xsd:element ref="ns6:MediaServiceMetadata" minOccurs="0"/>
                <xsd:element ref="ns6:MediaServiceFastMetadata" minOccurs="0"/>
                <xsd:element ref="ns6:MediaServiceDateTaken" minOccurs="0"/>
                <xsd:element ref="ns6:MediaServiceAutoTags" minOccurs="0"/>
                <xsd:element ref="ns6:MediaServiceLocation" minOccurs="0"/>
                <xsd:element ref="ns6:MediaServiceGenerationTime" minOccurs="0"/>
                <xsd:element ref="ns6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beec68-b05e-4e2e-88e5-2ac3e13fe809" elementFormDefault="qualified">
    <xsd:import namespace="http://schemas.microsoft.com/office/2006/documentManagement/types"/>
    <xsd:import namespace="http://schemas.microsoft.com/office/infopath/2007/PartnerControls"/>
    <xsd:element name="wp_tag" ma:index="8" nillable="true" ma:displayName="Stage tag" ma:default="Opið" ma:internalName="wp_tag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bfd2bb-3d4a-4549-9197-f3410a8da64b" elementFormDefault="qualified">
    <xsd:import namespace="http://schemas.microsoft.com/office/2006/documentManagement/types"/>
    <xsd:import namespace="http://schemas.microsoft.com/office/infopath/2007/PartnerControls"/>
    <xsd:element name="wpItemLocation" ma:index="9" nillable="true" ma:displayName="wpItemLocation" ma:default="5aa2a412567d486ca18d576e7b2c5224;e7eb5b9849cc4bfea38727a373d3066f;49;ade6174cbb4c4522bb84fe13d9969b05;658;" ma:internalName="wpItem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f7a10c-b9dc-432b-9424-3bf6913679d9" elementFormDefault="qualified">
    <xsd:import namespace="http://schemas.microsoft.com/office/2006/documentManagement/types"/>
    <xsd:import namespace="http://schemas.microsoft.com/office/infopath/2007/PartnerControls"/>
    <xsd:element name="Skjalategund" ma:index="10" nillable="true" ma:displayName="Skjalategund" ma:format="Dropdown" ma:internalName="Skjalategund">
      <xsd:simpleType>
        <xsd:union memberTypes="dms:Text">
          <xsd:simpleType>
            <xsd:restriction base="dms:Choice">
              <xsd:enumeration value="Aðaluppdrættir"/>
              <xsd:enumeration value="Afhending gagna"/>
              <xsd:enumeration value="Auka- og viðbótarverk"/>
              <xsd:enumeration value="Áhlaupslistar"/>
              <xsd:enumeration value="Áætlanir"/>
              <xsd:enumeration value="Breytingar"/>
              <xsd:enumeration value="Bréf"/>
              <xsd:enumeration value="Dagbók"/>
              <xsd:enumeration value="Dagskýrslur"/>
              <xsd:enumeration value="DWG-grunnar"/>
              <xsd:enumeration value="Efnissamþykktir"/>
              <xsd:enumeration value="Eftirlit"/>
              <xsd:enumeration value="Fundagerðir"/>
              <xsd:enumeration value="Greinargerð"/>
              <xsd:enumeration value="Gæðaskjöl"/>
              <xsd:enumeration value="Handbækur"/>
              <xsd:enumeration value="Hönnuðir"/>
              <xsd:enumeration value="Hönnunarforsendur"/>
              <xsd:enumeration value="IFC-skrár"/>
              <xsd:enumeration value="Kröfur"/>
              <xsd:enumeration value="Kynningar"/>
              <xsd:enumeration value="Leyfisgögn"/>
              <xsd:enumeration value="Minnisblöð"/>
              <xsd:enumeration value="Myndir"/>
              <xsd:enumeration value="Niðurstöður"/>
              <xsd:enumeration value="Orðsendingar"/>
              <xsd:enumeration value="Póstur"/>
              <xsd:enumeration value="Reikningar"/>
              <xsd:enumeration value="RVT-skrár"/>
              <xsd:enumeration value="Rýnigögn"/>
              <xsd:enumeration value="Samningar"/>
              <xsd:enumeration value="Skilagreinar"/>
              <xsd:enumeration value="Skýrslur"/>
              <xsd:enumeration value="Teikningar"/>
              <xsd:enumeration value="Teikningarskrá"/>
              <xsd:enumeration value="Tilboð"/>
              <xsd:enumeration value="Tilboðsgögn"/>
              <xsd:enumeration value="Tækniupplýsingar"/>
              <xsd:enumeration value="Umhverfismál"/>
              <xsd:enumeration value="Umsagnir"/>
              <xsd:enumeration value="Útboðsgögn"/>
              <xsd:enumeration value="Útgefin gögn"/>
              <xsd:enumeration value="Útreikningar"/>
              <xsd:enumeration value="Úttektir"/>
              <xsd:enumeration value="Verkfundagerð"/>
              <xsd:enumeration value="Verklýsingar"/>
              <xsd:enumeration value="Verkteikningar"/>
              <xsd:enumeration value="Vinnugögn"/>
              <xsd:enumeration value="Öryggismál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ca341d-af13-4715-84c1-2c839bb29ebb" elementFormDefault="qualified">
    <xsd:import namespace="http://schemas.microsoft.com/office/2006/documentManagement/types"/>
    <xsd:import namespace="http://schemas.microsoft.com/office/infopath/2007/PartnerControls"/>
    <xsd:element name="Athugasemd" ma:index="11" nillable="true" ma:displayName="Athugasemd" ma:format="Dropdown" ma:internalName="Athugasemd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0aaa58-944e-43df-8bc9-6813ae1b80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6F3187-1BFB-40E6-B838-1BA0CCDFC4A2}">
  <ds:schemaRefs>
    <ds:schemaRef ds:uri="http://schemas.microsoft.com/office/2006/metadata/properties"/>
    <ds:schemaRef ds:uri="http://schemas.microsoft.com/office/infopath/2007/PartnerControls"/>
    <ds:schemaRef ds:uri="73ca341d-af13-4715-84c1-2c839bb29ebb"/>
    <ds:schemaRef ds:uri="2cf7a10c-b9dc-432b-9424-3bf6913679d9"/>
    <ds:schemaRef ds:uri="abbeec68-b05e-4e2e-88e5-2ac3e13fe809"/>
    <ds:schemaRef ds:uri="14bfd2bb-3d4a-4549-9197-f3410a8da64b"/>
  </ds:schemaRefs>
</ds:datastoreItem>
</file>

<file path=customXml/itemProps2.xml><?xml version="1.0" encoding="utf-8"?>
<ds:datastoreItem xmlns:ds="http://schemas.openxmlformats.org/officeDocument/2006/customXml" ds:itemID="{4624A332-8589-49B5-90E6-0F29D1C32AD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D8AE3B-D821-40E1-ADA6-5D41407212DA}"/>
</file>

<file path=customXml/itemProps4.xml><?xml version="1.0" encoding="utf-8"?>
<ds:datastoreItem xmlns:ds="http://schemas.openxmlformats.org/officeDocument/2006/customXml" ds:itemID="{121CC20B-3735-494A-86CC-82D9563AE9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59</Words>
  <Characters>2049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ill</vt:lpstr>
      </vt:variant>
      <vt:variant>
        <vt:i4>1</vt:i4>
      </vt:variant>
    </vt:vector>
  </HeadingPairs>
  <TitlesOfParts>
    <vt:vector size="2" baseType="lpstr">
      <vt:lpstr/>
      <vt:lpstr/>
    </vt:vector>
  </TitlesOfParts>
  <Company>Reykjavíkurborg</Company>
  <LinksUpToDate>false</LinksUpToDate>
  <CharactersWithSpaces>2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508 - TS - Álftanesvöllur - Endurnýjun vallarlýsingar</dc:title>
  <dc:creator>gudbjorge5069</dc:creator>
  <cp:lastModifiedBy>Einar Freyr Hilmarsson</cp:lastModifiedBy>
  <cp:revision>9</cp:revision>
  <dcterms:created xsi:type="dcterms:W3CDTF">2020-05-08T11:05:00Z</dcterms:created>
  <dcterms:modified xsi:type="dcterms:W3CDTF">2020-06-05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8D4F73CDB9DC46985E9A3F337080E0</vt:lpwstr>
  </property>
</Properties>
</file>